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10574" w14:textId="77777777" w:rsidR="008B7DFD" w:rsidRDefault="008B7DFD" w:rsidP="00C97358">
      <w:pPr>
        <w:tabs>
          <w:tab w:val="left" w:pos="439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1A81585" w14:textId="77777777" w:rsidR="008B7DFD" w:rsidRDefault="008B7DFD" w:rsidP="00C97358">
      <w:pPr>
        <w:tabs>
          <w:tab w:val="left" w:pos="439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062BFA2" w14:textId="2015260A" w:rsidR="00E5076D" w:rsidRDefault="00B85C03" w:rsidP="00C97358">
      <w:pPr>
        <w:tabs>
          <w:tab w:val="left" w:pos="439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4783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ORMULÁRIO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- </w:t>
      </w:r>
      <w:r w:rsidRPr="00B4783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RELATO EXTERNO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D</w:t>
      </w:r>
      <w:r w:rsidRPr="00B4783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D</w:t>
      </w:r>
      <w:r w:rsidRPr="00B4783E">
        <w:rPr>
          <w:rFonts w:ascii="Times New Roman" w:hAnsi="Times New Roman" w:cs="Times New Roman"/>
          <w:b/>
          <w:bCs/>
          <w:color w:val="000000"/>
          <w:sz w:val="24"/>
          <w:szCs w:val="24"/>
        </w:rPr>
        <w:t>ISSERTAÇÃO</w:t>
      </w:r>
    </w:p>
    <w:p w14:paraId="659F51F2" w14:textId="0C5B29E4" w:rsidR="00662B63" w:rsidRDefault="00B85C03" w:rsidP="00B85C0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DE MESTRADO OU TESE DE DOUTORADO</w:t>
      </w:r>
    </w:p>
    <w:p w14:paraId="5404187A" w14:textId="77777777" w:rsidR="00B85C03" w:rsidRDefault="00B85C03" w:rsidP="00662B63">
      <w:pPr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CAA428B" w14:textId="77777777" w:rsidR="00B85C03" w:rsidRPr="00B4783E" w:rsidRDefault="00B85C03" w:rsidP="00662B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46"/>
        <w:gridCol w:w="1874"/>
        <w:gridCol w:w="496"/>
        <w:gridCol w:w="510"/>
        <w:gridCol w:w="483"/>
        <w:gridCol w:w="510"/>
      </w:tblGrid>
      <w:tr w:rsidR="00262EF1" w:rsidRPr="00B4783E" w14:paraId="7E5F36EC" w14:textId="77777777" w:rsidTr="00262EF1">
        <w:trPr>
          <w:jc w:val="center"/>
        </w:trPr>
        <w:tc>
          <w:tcPr>
            <w:tcW w:w="10456" w:type="dxa"/>
            <w:gridSpan w:val="6"/>
            <w:tcBorders>
              <w:bottom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2B966" w14:textId="20DBC4F7" w:rsidR="00262EF1" w:rsidRPr="00B4783E" w:rsidRDefault="00262EF1" w:rsidP="00262EF1">
            <w:pPr>
              <w:pStyle w:val="NormalWeb"/>
              <w:spacing w:before="0" w:beforeAutospacing="0" w:after="0" w:afterAutospacing="0"/>
            </w:pPr>
            <w:r w:rsidRPr="00B4783E">
              <w:rPr>
                <w:b/>
                <w:bCs/>
                <w:color w:val="000000"/>
              </w:rPr>
              <w:t>Dados fornecidos pelo orientador:</w:t>
            </w:r>
            <w:r w:rsidR="009E678D" w:rsidRPr="00B4783E">
              <w:rPr>
                <w:b/>
                <w:bCs/>
                <w:color w:val="000000"/>
              </w:rPr>
              <w:t xml:space="preserve"> </w:t>
            </w:r>
          </w:p>
        </w:tc>
      </w:tr>
      <w:tr w:rsidR="00262EF1" w:rsidRPr="00B4783E" w14:paraId="7B7DAED4" w14:textId="77777777" w:rsidTr="00262EF1">
        <w:trPr>
          <w:jc w:val="center"/>
        </w:trPr>
        <w:tc>
          <w:tcPr>
            <w:tcW w:w="10456" w:type="dxa"/>
            <w:gridSpan w:val="6"/>
            <w:tcBorders>
              <w:top w:val="nil"/>
              <w:bottom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9644" w14:textId="6347983E" w:rsidR="00262EF1" w:rsidRPr="00B4783E" w:rsidRDefault="00262EF1" w:rsidP="00262EF1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B4783E">
              <w:rPr>
                <w:color w:val="000000"/>
              </w:rPr>
              <w:t>Nome do(a) discente:</w:t>
            </w:r>
          </w:p>
        </w:tc>
      </w:tr>
      <w:tr w:rsidR="00262EF1" w:rsidRPr="00B4783E" w14:paraId="223616B5" w14:textId="77777777" w:rsidTr="00262EF1">
        <w:trPr>
          <w:jc w:val="center"/>
        </w:trPr>
        <w:tc>
          <w:tcPr>
            <w:tcW w:w="10456" w:type="dxa"/>
            <w:gridSpan w:val="6"/>
            <w:tcBorders>
              <w:top w:val="nil"/>
              <w:bottom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F9C8F" w14:textId="67867BB4" w:rsidR="00262EF1" w:rsidRPr="00B4783E" w:rsidRDefault="00262EF1" w:rsidP="00262EF1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 w:rsidRPr="00B4783E">
              <w:rPr>
                <w:b/>
                <w:bCs/>
                <w:color w:val="000000"/>
              </w:rPr>
              <w:t xml:space="preserve">Título da </w:t>
            </w:r>
            <w:r w:rsidR="008C5E18" w:rsidRPr="00B4783E">
              <w:rPr>
                <w:b/>
                <w:bCs/>
                <w:color w:val="000000"/>
              </w:rPr>
              <w:t>D</w:t>
            </w:r>
            <w:r w:rsidRPr="00B4783E">
              <w:rPr>
                <w:b/>
                <w:bCs/>
                <w:color w:val="000000"/>
              </w:rPr>
              <w:t>issertação</w:t>
            </w:r>
            <w:r w:rsidR="008C5E18" w:rsidRPr="00B4783E">
              <w:rPr>
                <w:b/>
                <w:bCs/>
                <w:color w:val="000000"/>
              </w:rPr>
              <w:t xml:space="preserve"> (  )</w:t>
            </w:r>
            <w:r w:rsidR="003034DD" w:rsidRPr="00B4783E">
              <w:rPr>
                <w:b/>
                <w:bCs/>
                <w:color w:val="000000"/>
              </w:rPr>
              <w:t xml:space="preserve"> ou Tese</w:t>
            </w:r>
            <w:r w:rsidR="008C5E18" w:rsidRPr="00B4783E">
              <w:rPr>
                <w:b/>
                <w:bCs/>
                <w:color w:val="000000"/>
              </w:rPr>
              <w:t xml:space="preserve">  (  )</w:t>
            </w:r>
            <w:r w:rsidRPr="00B4783E">
              <w:rPr>
                <w:b/>
                <w:bCs/>
                <w:color w:val="000000"/>
              </w:rPr>
              <w:t>:</w:t>
            </w:r>
            <w:r w:rsidR="009E678D" w:rsidRPr="00B4783E">
              <w:rPr>
                <w:b/>
                <w:bCs/>
              </w:rPr>
              <w:t xml:space="preserve"> </w:t>
            </w:r>
          </w:p>
        </w:tc>
      </w:tr>
      <w:tr w:rsidR="00262EF1" w:rsidRPr="00B4783E" w14:paraId="3D805811" w14:textId="77777777" w:rsidTr="00262EF1">
        <w:trPr>
          <w:jc w:val="center"/>
        </w:trPr>
        <w:tc>
          <w:tcPr>
            <w:tcW w:w="10456" w:type="dxa"/>
            <w:gridSpan w:val="6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97C6D" w14:textId="77777777" w:rsidR="009E678D" w:rsidRPr="00B4783E" w:rsidRDefault="009E678D" w:rsidP="00262EF1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</w:p>
          <w:p w14:paraId="57D5FE3E" w14:textId="31B5D957" w:rsidR="00262EF1" w:rsidRPr="00B4783E" w:rsidRDefault="00262EF1" w:rsidP="00262EF1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B4783E">
              <w:rPr>
                <w:color w:val="000000"/>
              </w:rPr>
              <w:t>Lista de publicações realizadas durante o mestrado e que estejam diretamente associadas com o tema da dissertação</w:t>
            </w:r>
            <w:r w:rsidR="003034DD" w:rsidRPr="00B4783E">
              <w:rPr>
                <w:color w:val="000000"/>
              </w:rPr>
              <w:t xml:space="preserve"> ou tese</w:t>
            </w:r>
            <w:r w:rsidRPr="00B4783E">
              <w:rPr>
                <w:color w:val="000000"/>
              </w:rPr>
              <w:t xml:space="preserve"> (indicar em qual capítulo):</w:t>
            </w:r>
          </w:p>
          <w:p w14:paraId="3397A5F9" w14:textId="7CDDD969" w:rsidR="00262EF1" w:rsidRPr="00B4783E" w:rsidRDefault="00262EF1" w:rsidP="00262EF1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</w:p>
          <w:p w14:paraId="7D8965A5" w14:textId="666123F7" w:rsidR="00262EF1" w:rsidRPr="00B4783E" w:rsidRDefault="00262EF1" w:rsidP="00262EF1">
            <w:pPr>
              <w:pStyle w:val="NormalWeb"/>
              <w:spacing w:before="0" w:beforeAutospacing="0" w:after="0" w:afterAutospacing="0"/>
            </w:pPr>
          </w:p>
          <w:p w14:paraId="37AD99F7" w14:textId="19F86D67" w:rsidR="00192E5E" w:rsidRPr="00B4783E" w:rsidRDefault="00192E5E" w:rsidP="00262EF1">
            <w:pPr>
              <w:pStyle w:val="NormalWeb"/>
              <w:spacing w:before="0" w:beforeAutospacing="0" w:after="0" w:afterAutospacing="0"/>
            </w:pPr>
          </w:p>
          <w:p w14:paraId="6A89C5A2" w14:textId="426FC10D" w:rsidR="00192E5E" w:rsidRPr="00B4783E" w:rsidRDefault="00192E5E" w:rsidP="00262EF1">
            <w:pPr>
              <w:pStyle w:val="NormalWeb"/>
              <w:spacing w:before="0" w:beforeAutospacing="0" w:after="0" w:afterAutospacing="0"/>
            </w:pPr>
          </w:p>
          <w:p w14:paraId="544DEA76" w14:textId="77777777" w:rsidR="00192E5E" w:rsidRPr="00B4783E" w:rsidRDefault="00192E5E" w:rsidP="00262EF1">
            <w:pPr>
              <w:pStyle w:val="NormalWeb"/>
              <w:spacing w:before="0" w:beforeAutospacing="0" w:after="0" w:afterAutospacing="0"/>
            </w:pPr>
          </w:p>
          <w:p w14:paraId="3B6219B0" w14:textId="77777777" w:rsidR="00262EF1" w:rsidRPr="00B4783E" w:rsidRDefault="00262EF1" w:rsidP="00262EF1">
            <w:pPr>
              <w:pStyle w:val="NormalWeb"/>
              <w:spacing w:before="0" w:beforeAutospacing="0" w:after="0" w:afterAutospacing="0"/>
            </w:pPr>
          </w:p>
        </w:tc>
      </w:tr>
      <w:tr w:rsidR="00262EF1" w:rsidRPr="00B4783E" w14:paraId="2C3F4307" w14:textId="77777777" w:rsidTr="00262EF1">
        <w:trPr>
          <w:jc w:val="center"/>
        </w:trPr>
        <w:tc>
          <w:tcPr>
            <w:tcW w:w="10456" w:type="dxa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1D043" w14:textId="64B014AF" w:rsidR="00262EF1" w:rsidRPr="00B4783E" w:rsidRDefault="00262EF1" w:rsidP="00262EF1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B4783E">
              <w:t>Nome do(a) Examinador(a) Externo(a):</w:t>
            </w:r>
            <w:r w:rsidR="009E678D" w:rsidRPr="00B4783E">
              <w:rPr>
                <w:color w:val="000000"/>
              </w:rPr>
              <w:t xml:space="preserve"> </w:t>
            </w:r>
          </w:p>
        </w:tc>
      </w:tr>
      <w:tr w:rsidR="00262EF1" w:rsidRPr="00B4783E" w14:paraId="5D9B068B" w14:textId="77777777" w:rsidTr="006D0AF3">
        <w:trPr>
          <w:jc w:val="center"/>
        </w:trPr>
        <w:tc>
          <w:tcPr>
            <w:tcW w:w="10456" w:type="dxa"/>
            <w:gridSpan w:val="6"/>
            <w:tcBorders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6FE6B" w14:textId="4292C1EA" w:rsidR="00262EF1" w:rsidRPr="00B4783E" w:rsidRDefault="00262EF1" w:rsidP="00262EF1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B4783E">
              <w:rPr>
                <w:color w:val="000000"/>
              </w:rPr>
              <w:t>Instituição: </w:t>
            </w:r>
          </w:p>
        </w:tc>
      </w:tr>
      <w:tr w:rsidR="00262EF1" w:rsidRPr="00B4783E" w14:paraId="6B789D3C" w14:textId="77777777" w:rsidTr="00653B25">
        <w:trPr>
          <w:jc w:val="center"/>
        </w:trPr>
        <w:tc>
          <w:tcPr>
            <w:tcW w:w="10456" w:type="dxa"/>
            <w:gridSpan w:val="6"/>
            <w:tcBorders>
              <w:bottom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EE233" w14:textId="20BD259F" w:rsidR="00262EF1" w:rsidRPr="00B4783E" w:rsidRDefault="00262EF1" w:rsidP="00262EF1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B4783E">
              <w:rPr>
                <w:color w:val="000000"/>
              </w:rPr>
              <w:t>Programa: </w:t>
            </w:r>
          </w:p>
        </w:tc>
      </w:tr>
      <w:tr w:rsidR="00262EF1" w:rsidRPr="00B4783E" w14:paraId="6E34173B" w14:textId="77777777" w:rsidTr="00662B63">
        <w:trPr>
          <w:jc w:val="center"/>
        </w:trPr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277A8" w14:textId="6468989E" w:rsidR="00262EF1" w:rsidRPr="00B4783E" w:rsidRDefault="00262EF1" w:rsidP="00262EF1">
            <w:pPr>
              <w:pStyle w:val="NormalWeb"/>
              <w:spacing w:before="0" w:beforeAutospacing="0" w:after="0" w:afterAutospacing="0"/>
              <w:jc w:val="both"/>
            </w:pPr>
            <w:r w:rsidRPr="00B4783E">
              <w:rPr>
                <w:color w:val="000000"/>
              </w:rPr>
              <w:t xml:space="preserve">Assinalar, nos quadros abaixo, </w:t>
            </w:r>
            <w:r w:rsidR="0078694F" w:rsidRPr="00B4783E">
              <w:rPr>
                <w:color w:val="000000"/>
              </w:rPr>
              <w:t>qual a classificação da</w:t>
            </w:r>
            <w:r w:rsidRPr="00B4783E">
              <w:rPr>
                <w:color w:val="000000"/>
              </w:rPr>
              <w:t xml:space="preserve"> dissertação de mestrado </w:t>
            </w:r>
            <w:r w:rsidR="005251F1" w:rsidRPr="00B4783E">
              <w:rPr>
                <w:color w:val="000000"/>
              </w:rPr>
              <w:t>acadêmico</w:t>
            </w:r>
            <w:r w:rsidR="003034DD" w:rsidRPr="00B4783E">
              <w:rPr>
                <w:color w:val="000000"/>
              </w:rPr>
              <w:t xml:space="preserve"> ou </w:t>
            </w:r>
            <w:r w:rsidR="00B85C03">
              <w:rPr>
                <w:color w:val="000000"/>
              </w:rPr>
              <w:t>t</w:t>
            </w:r>
            <w:r w:rsidR="003034DD" w:rsidRPr="00B4783E">
              <w:rPr>
                <w:color w:val="000000"/>
              </w:rPr>
              <w:t xml:space="preserve">ese de </w:t>
            </w:r>
            <w:r w:rsidR="00B85C03">
              <w:rPr>
                <w:color w:val="000000"/>
              </w:rPr>
              <w:t>d</w:t>
            </w:r>
            <w:r w:rsidR="003034DD" w:rsidRPr="00B4783E">
              <w:rPr>
                <w:color w:val="000000"/>
              </w:rPr>
              <w:t>outorado</w:t>
            </w:r>
            <w:r w:rsidRPr="00B4783E">
              <w:rPr>
                <w:color w:val="000000"/>
              </w:rPr>
              <w:t xml:space="preserve">, em termos globais, entre outras </w:t>
            </w:r>
            <w:r w:rsidRPr="00B4783E">
              <w:rPr>
                <w:i/>
                <w:iCs/>
                <w:color w:val="000000"/>
              </w:rPr>
              <w:t xml:space="preserve">que examinou ou conhece, </w:t>
            </w:r>
            <w:r w:rsidRPr="00B4783E">
              <w:rPr>
                <w:color w:val="000000"/>
              </w:rPr>
              <w:t>considerando os seguintes critérios</w:t>
            </w:r>
            <w:r w:rsidRPr="00B4783E">
              <w:rPr>
                <w:i/>
                <w:iCs/>
                <w:color w:val="000000"/>
              </w:rPr>
              <w:t>:  </w:t>
            </w:r>
          </w:p>
          <w:p w14:paraId="0F6547B8" w14:textId="0445F094" w:rsidR="00262EF1" w:rsidRPr="00B4783E" w:rsidRDefault="00262EF1" w:rsidP="00262EF1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B4783E">
              <w:rPr>
                <w:color w:val="000000"/>
              </w:rPr>
              <w:t>caracterização do problema em relação ao estado da arte</w:t>
            </w:r>
            <w:r w:rsidR="0078694F" w:rsidRPr="00B4783E">
              <w:rPr>
                <w:color w:val="000000"/>
              </w:rPr>
              <w:t>;</w:t>
            </w:r>
          </w:p>
          <w:p w14:paraId="3B7D0F99" w14:textId="0A2B1823" w:rsidR="00262EF1" w:rsidRPr="00B4783E" w:rsidRDefault="00262EF1" w:rsidP="00262EF1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B4783E">
              <w:rPr>
                <w:color w:val="000000"/>
              </w:rPr>
              <w:t>contribuições científicas e/ou tecnológicas</w:t>
            </w:r>
            <w:r w:rsidR="0078694F" w:rsidRPr="00B4783E">
              <w:rPr>
                <w:color w:val="000000"/>
              </w:rPr>
              <w:t>;</w:t>
            </w:r>
          </w:p>
          <w:p w14:paraId="47CC2B6F" w14:textId="3249BD4C" w:rsidR="00262EF1" w:rsidRPr="00B4783E" w:rsidRDefault="00262EF1" w:rsidP="00262EF1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B4783E">
              <w:rPr>
                <w:color w:val="000000"/>
              </w:rPr>
              <w:t>rigor metodológico</w:t>
            </w:r>
            <w:r w:rsidR="0078694F" w:rsidRPr="00B4783E">
              <w:rPr>
                <w:color w:val="000000"/>
              </w:rPr>
              <w:t>;</w:t>
            </w:r>
          </w:p>
          <w:p w14:paraId="7EAB2CC5" w14:textId="67FC74E9" w:rsidR="00262EF1" w:rsidRPr="00B4783E" w:rsidRDefault="00262EF1" w:rsidP="00262EF1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B4783E">
              <w:rPr>
                <w:color w:val="000000"/>
              </w:rPr>
              <w:t xml:space="preserve">forma da </w:t>
            </w:r>
            <w:r w:rsidR="003034DD" w:rsidRPr="00B4783E">
              <w:rPr>
                <w:color w:val="000000"/>
              </w:rPr>
              <w:t>D</w:t>
            </w:r>
            <w:r w:rsidRPr="00B4783E">
              <w:rPr>
                <w:color w:val="000000"/>
              </w:rPr>
              <w:t>issertação</w:t>
            </w:r>
            <w:r w:rsidR="003034DD" w:rsidRPr="00B4783E">
              <w:rPr>
                <w:color w:val="000000"/>
              </w:rPr>
              <w:t xml:space="preserve"> ou Tese</w:t>
            </w:r>
            <w:r w:rsidRPr="00B4783E">
              <w:rPr>
                <w:color w:val="000000"/>
              </w:rPr>
              <w:t xml:space="preserve"> (organização, qualidade da redação, etc.)</w:t>
            </w:r>
            <w:r w:rsidR="0078694F" w:rsidRPr="00B4783E">
              <w:rPr>
                <w:color w:val="000000"/>
              </w:rPr>
              <w:t>?</w:t>
            </w:r>
          </w:p>
          <w:p w14:paraId="07E16D8B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94F" w:rsidRPr="00B4783E" w14:paraId="39EDE8D4" w14:textId="77777777" w:rsidTr="00A31FE2">
        <w:trPr>
          <w:jc w:val="center"/>
        </w:trPr>
        <w:tc>
          <w:tcPr>
            <w:tcW w:w="793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C12F1" w14:textId="5D9A772C" w:rsidR="00262EF1" w:rsidRPr="00B4783E" w:rsidRDefault="003034DD" w:rsidP="00262EF1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B4783E">
              <w:rPr>
                <w:b/>
                <w:bCs/>
                <w:color w:val="000000"/>
              </w:rPr>
              <w:t>C</w:t>
            </w:r>
            <w:r w:rsidR="00262EF1" w:rsidRPr="00B4783E">
              <w:rPr>
                <w:b/>
                <w:bCs/>
                <w:color w:val="000000"/>
              </w:rPr>
              <w:t>omentário</w:t>
            </w:r>
            <w:r w:rsidRPr="00B4783E">
              <w:rPr>
                <w:b/>
                <w:bCs/>
                <w:color w:val="000000"/>
              </w:rPr>
              <w:t xml:space="preserve"> (destacar a contribuição e/ou originalidade)</w:t>
            </w:r>
          </w:p>
        </w:tc>
        <w:tc>
          <w:tcPr>
            <w:tcW w:w="45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1F7F97" w14:textId="6A899F88" w:rsidR="00262EF1" w:rsidRPr="00B4783E" w:rsidRDefault="0078694F" w:rsidP="007869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78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ificação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6EAE1A" w14:textId="77777777" w:rsidR="00262EF1" w:rsidRPr="00B4783E" w:rsidRDefault="00262EF1" w:rsidP="0078694F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 w:rsidRPr="00B4783E">
              <w:rPr>
                <w:b/>
                <w:bCs/>
                <w:color w:val="000000"/>
              </w:rPr>
              <w:t>(a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1A0B04" w14:textId="77777777" w:rsidR="00262EF1" w:rsidRPr="00B4783E" w:rsidRDefault="00262EF1" w:rsidP="0078694F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 w:rsidRPr="00B4783E">
              <w:rPr>
                <w:b/>
                <w:bCs/>
                <w:color w:val="000000"/>
              </w:rPr>
              <w:t>(b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55DB1" w14:textId="77777777" w:rsidR="00262EF1" w:rsidRPr="00B4783E" w:rsidRDefault="00262EF1" w:rsidP="0078694F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 w:rsidRPr="00B4783E">
              <w:rPr>
                <w:b/>
                <w:bCs/>
                <w:color w:val="000000"/>
              </w:rPr>
              <w:t>(c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87FC7B" w14:textId="77777777" w:rsidR="00262EF1" w:rsidRPr="00B4783E" w:rsidRDefault="00262EF1" w:rsidP="0078694F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 w:rsidRPr="00B4783E">
              <w:rPr>
                <w:b/>
                <w:bCs/>
                <w:color w:val="000000"/>
              </w:rPr>
              <w:t>(d)</w:t>
            </w:r>
          </w:p>
        </w:tc>
      </w:tr>
      <w:tr w:rsidR="0078694F" w:rsidRPr="00B4783E" w14:paraId="6EDBBFE8" w14:textId="77777777" w:rsidTr="00A31FE2">
        <w:trPr>
          <w:trHeight w:val="65"/>
          <w:jc w:val="center"/>
        </w:trPr>
        <w:tc>
          <w:tcPr>
            <w:tcW w:w="7933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8C39DE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ADD4AB" w14:textId="77777777" w:rsidR="00A31FE2" w:rsidRPr="00B4783E" w:rsidRDefault="00A31FE2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371206" w14:textId="77777777" w:rsidR="00A31FE2" w:rsidRPr="00B4783E" w:rsidRDefault="00A31FE2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C69C9B" w14:textId="77777777" w:rsidR="00A31FE2" w:rsidRPr="00B4783E" w:rsidRDefault="00A31FE2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962241" w14:textId="77777777" w:rsidR="00A31FE2" w:rsidRDefault="00A31FE2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15F9FA" w14:textId="77777777" w:rsidR="00B85C03" w:rsidRPr="00B4783E" w:rsidRDefault="00B85C03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09E74D" w14:textId="3DAD06BB" w:rsidR="00A31FE2" w:rsidRPr="00B4783E" w:rsidRDefault="00A31FE2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15F92B" w14:textId="266983D1" w:rsidR="00262EF1" w:rsidRPr="00B4783E" w:rsidRDefault="00262EF1" w:rsidP="0078694F">
            <w:pPr>
              <w:pStyle w:val="NormalWeb"/>
              <w:spacing w:before="0" w:beforeAutospacing="0" w:after="0" w:afterAutospacing="0"/>
              <w:jc w:val="center"/>
            </w:pPr>
            <w:r w:rsidRPr="00B4783E">
              <w:rPr>
                <w:color w:val="000000"/>
              </w:rPr>
              <w:t>Excelente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04B719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0F0B4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4F1331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A0048F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94F" w:rsidRPr="00B4783E" w14:paraId="4B58B068" w14:textId="77777777" w:rsidTr="00A31FE2">
        <w:trPr>
          <w:trHeight w:val="181"/>
          <w:jc w:val="center"/>
        </w:trPr>
        <w:tc>
          <w:tcPr>
            <w:tcW w:w="7933" w:type="dxa"/>
            <w:vMerge/>
            <w:shd w:val="clear" w:color="auto" w:fill="auto"/>
            <w:vAlign w:val="center"/>
            <w:hideMark/>
          </w:tcPr>
          <w:p w14:paraId="7F5E1EF0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3D1A5" w14:textId="0DCDACC4" w:rsidR="00262EF1" w:rsidRPr="00B4783E" w:rsidRDefault="00262EF1" w:rsidP="0078694F">
            <w:pPr>
              <w:pStyle w:val="NormalWeb"/>
              <w:spacing w:before="0" w:beforeAutospacing="0" w:after="0" w:afterAutospacing="0"/>
              <w:jc w:val="center"/>
            </w:pPr>
            <w:r w:rsidRPr="00B4783E">
              <w:rPr>
                <w:color w:val="000000"/>
              </w:rPr>
              <w:t>Muito bom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E73AB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840F6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0EF0B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F2C05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94F" w:rsidRPr="00B4783E" w14:paraId="67FB2FE8" w14:textId="77777777" w:rsidTr="00A31FE2">
        <w:trPr>
          <w:trHeight w:val="115"/>
          <w:jc w:val="center"/>
        </w:trPr>
        <w:tc>
          <w:tcPr>
            <w:tcW w:w="7933" w:type="dxa"/>
            <w:vMerge/>
            <w:shd w:val="clear" w:color="auto" w:fill="auto"/>
            <w:vAlign w:val="center"/>
            <w:hideMark/>
          </w:tcPr>
          <w:p w14:paraId="24745189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B74045" w14:textId="3C25B641" w:rsidR="00262EF1" w:rsidRPr="00B4783E" w:rsidRDefault="00262EF1" w:rsidP="0078694F">
            <w:pPr>
              <w:pStyle w:val="NormalWeb"/>
              <w:spacing w:before="0" w:beforeAutospacing="0" w:after="0" w:afterAutospacing="0"/>
              <w:jc w:val="center"/>
            </w:pPr>
            <w:r w:rsidRPr="00B4783E">
              <w:rPr>
                <w:color w:val="000000"/>
              </w:rPr>
              <w:t>Bom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96B96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12F24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4A1CCB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3F71BD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94F" w:rsidRPr="00B4783E" w14:paraId="2073EEC1" w14:textId="77777777" w:rsidTr="00A31FE2">
        <w:trPr>
          <w:trHeight w:val="38"/>
          <w:jc w:val="center"/>
        </w:trPr>
        <w:tc>
          <w:tcPr>
            <w:tcW w:w="7933" w:type="dxa"/>
            <w:vMerge/>
            <w:shd w:val="clear" w:color="auto" w:fill="auto"/>
            <w:vAlign w:val="center"/>
            <w:hideMark/>
          </w:tcPr>
          <w:p w14:paraId="2A69C5BA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3405F" w14:textId="77777777" w:rsidR="00262EF1" w:rsidRPr="00B4783E" w:rsidRDefault="00262EF1" w:rsidP="00262EF1">
            <w:pPr>
              <w:pStyle w:val="NormalWeb"/>
              <w:spacing w:before="0" w:beforeAutospacing="0" w:after="0" w:afterAutospacing="0"/>
              <w:jc w:val="center"/>
            </w:pPr>
            <w:r w:rsidRPr="00B4783E">
              <w:rPr>
                <w:color w:val="000000"/>
              </w:rPr>
              <w:t>Razoável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94125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2510F8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8BC7C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3391FA" w14:textId="77777777" w:rsidR="00262EF1" w:rsidRPr="00B4783E" w:rsidRDefault="00262EF1" w:rsidP="00262E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9B1345" w14:textId="77777777" w:rsidR="00662B63" w:rsidRPr="00B4783E" w:rsidRDefault="00662B63" w:rsidP="00662B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2442A4" w14:textId="77777777" w:rsidR="00662B63" w:rsidRPr="00B4783E" w:rsidRDefault="00662B63" w:rsidP="00662B63">
      <w:pPr>
        <w:pStyle w:val="NormalWeb"/>
        <w:spacing w:before="0" w:beforeAutospacing="0" w:after="0" w:afterAutospacing="0"/>
        <w:jc w:val="center"/>
        <w:rPr>
          <w:color w:val="000000"/>
        </w:rPr>
      </w:pPr>
    </w:p>
    <w:p w14:paraId="4A3EF789" w14:textId="13BC26AC" w:rsidR="00662B63" w:rsidRPr="00B4783E" w:rsidRDefault="00662B63" w:rsidP="00662B63">
      <w:pPr>
        <w:pStyle w:val="NormalWeb"/>
        <w:spacing w:before="0" w:beforeAutospacing="0" w:after="0" w:afterAutospacing="0"/>
        <w:jc w:val="center"/>
      </w:pPr>
      <w:r w:rsidRPr="00B4783E">
        <w:rPr>
          <w:color w:val="000000"/>
        </w:rPr>
        <w:t>Local e data:___________________________, ___/___/___.</w:t>
      </w:r>
    </w:p>
    <w:p w14:paraId="6CAB28D2" w14:textId="77777777" w:rsidR="00662B63" w:rsidRPr="00B4783E" w:rsidRDefault="00662B63" w:rsidP="00662B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07A733" w14:textId="77777777" w:rsidR="00045C68" w:rsidRPr="00B4783E" w:rsidRDefault="00045C68" w:rsidP="00662B63">
      <w:pPr>
        <w:pStyle w:val="NormalWeb"/>
        <w:spacing w:before="0" w:beforeAutospacing="0" w:after="0" w:afterAutospacing="0"/>
        <w:jc w:val="center"/>
        <w:rPr>
          <w:color w:val="000000"/>
        </w:rPr>
      </w:pPr>
    </w:p>
    <w:p w14:paraId="7D49E943" w14:textId="0E66BA59" w:rsidR="00662B63" w:rsidRPr="00B4783E" w:rsidRDefault="00662B63" w:rsidP="00662B63">
      <w:pPr>
        <w:pStyle w:val="NormalWeb"/>
        <w:spacing w:before="0" w:beforeAutospacing="0" w:after="0" w:afterAutospacing="0"/>
        <w:jc w:val="center"/>
      </w:pPr>
      <w:r w:rsidRPr="00B4783E">
        <w:rPr>
          <w:color w:val="000000"/>
        </w:rPr>
        <w:t>_________________________________</w:t>
      </w:r>
    </w:p>
    <w:p w14:paraId="0ACD137F" w14:textId="1223F2BD" w:rsidR="00A31FE2" w:rsidRPr="00B4783E" w:rsidRDefault="008A6E79" w:rsidP="00662B63">
      <w:pPr>
        <w:pStyle w:val="NormalWeb"/>
        <w:spacing w:before="0" w:beforeAutospacing="0" w:after="0" w:afterAutospacing="0"/>
        <w:jc w:val="center"/>
        <w:rPr>
          <w:color w:val="000000"/>
        </w:rPr>
      </w:pPr>
      <w:r w:rsidRPr="00B4783E">
        <w:rPr>
          <w:color w:val="000000"/>
        </w:rPr>
        <w:t>Examinador(a)</w:t>
      </w:r>
      <w:r w:rsidR="00662B63" w:rsidRPr="00B4783E">
        <w:rPr>
          <w:color w:val="000000"/>
        </w:rPr>
        <w:t xml:space="preserve"> Externo</w:t>
      </w:r>
      <w:r w:rsidRPr="00B4783E">
        <w:rPr>
          <w:color w:val="000000"/>
        </w:rPr>
        <w:t>(a)</w:t>
      </w:r>
    </w:p>
    <w:p w14:paraId="3DC54CB0" w14:textId="4E619F2A" w:rsidR="00A31FE2" w:rsidRPr="00B4783E" w:rsidRDefault="00A31FE2" w:rsidP="00B85C03">
      <w:pPr>
        <w:pStyle w:val="NormalWeb"/>
        <w:spacing w:before="0" w:beforeAutospacing="0" w:after="0" w:afterAutospacing="0"/>
        <w:rPr>
          <w:lang w:eastAsia="en-US"/>
        </w:rPr>
      </w:pPr>
    </w:p>
    <w:sectPr w:rsidR="00A31FE2" w:rsidRPr="00B4783E" w:rsidSect="0079267E">
      <w:headerReference w:type="default" r:id="rId8"/>
      <w:pgSz w:w="11906" w:h="16838"/>
      <w:pgMar w:top="1418" w:right="1701" w:bottom="1418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DFF47" w14:textId="77777777" w:rsidR="0079267E" w:rsidRDefault="0079267E" w:rsidP="00474FAE">
      <w:pPr>
        <w:spacing w:after="0" w:line="240" w:lineRule="auto"/>
      </w:pPr>
      <w:r>
        <w:separator/>
      </w:r>
    </w:p>
  </w:endnote>
  <w:endnote w:type="continuationSeparator" w:id="0">
    <w:p w14:paraId="032FC712" w14:textId="77777777" w:rsidR="0079267E" w:rsidRDefault="0079267E" w:rsidP="00474F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A354F" w14:textId="77777777" w:rsidR="0079267E" w:rsidRDefault="0079267E" w:rsidP="00474FAE">
      <w:pPr>
        <w:spacing w:after="0" w:line="240" w:lineRule="auto"/>
      </w:pPr>
      <w:r>
        <w:separator/>
      </w:r>
    </w:p>
  </w:footnote>
  <w:footnote w:type="continuationSeparator" w:id="0">
    <w:p w14:paraId="018ABAF6" w14:textId="77777777" w:rsidR="0079267E" w:rsidRDefault="0079267E" w:rsidP="00474F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6C61" w14:textId="61F140C9" w:rsidR="00C97358" w:rsidRPr="00C97358" w:rsidRDefault="00C97358" w:rsidP="00C97358">
    <w:pPr>
      <w:pStyle w:val="Cabealh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B4783E">
      <w:rPr>
        <w:rFonts w:ascii="Times New Roman" w:eastAsia="Times New Roman" w:hAnsi="Times New Roman" w:cs="Times New Roman"/>
        <w:noProof/>
        <w:color w:val="000000"/>
        <w:sz w:val="24"/>
        <w:szCs w:val="24"/>
        <w:bdr w:val="none" w:sz="0" w:space="0" w:color="auto" w:frame="1"/>
        <w:lang w:eastAsia="pt-BR"/>
      </w:rPr>
      <w:drawing>
        <wp:anchor distT="0" distB="0" distL="114300" distR="114300" simplePos="0" relativeHeight="251661312" behindDoc="1" locked="0" layoutInCell="1" allowOverlap="1" wp14:anchorId="29933CE2" wp14:editId="5867CF3C">
          <wp:simplePos x="0" y="0"/>
          <wp:positionH relativeFrom="column">
            <wp:posOffset>5391351</wp:posOffset>
          </wp:positionH>
          <wp:positionV relativeFrom="paragraph">
            <wp:posOffset>-59055</wp:posOffset>
          </wp:positionV>
          <wp:extent cx="648134" cy="573405"/>
          <wp:effectExtent l="0" t="0" r="0" b="0"/>
          <wp:wrapNone/>
          <wp:docPr id="1850167644" name="Imagem 1850167644" descr="https://lh4.googleusercontent.com/HM5x-rECkIhrcPS0C7XiUEQiP8zfL7HOSvQunp990CCUXxoCn9o54-aod4EO-MSvA2AGoXCUm1B5k5Nea7jI7QUQBgkN_FyKZjQq0ohxW_VrP4udUwRXCm1DiELgU1xlh5RJfgYPiNR1i-hd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HM5x-rECkIhrcPS0C7XiUEQiP8zfL7HOSvQunp990CCUXxoCn9o54-aod4EO-MSvA2AGoXCUm1B5k5Nea7jI7QUQBgkN_FyKZjQq0ohxW_VrP4udUwRXCm1DiELgU1xlh5RJfgYPiNR1i-hd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78" cy="574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783E">
      <w:rPr>
        <w:rFonts w:ascii="Times New Roman" w:eastAsia="Times New Roman" w:hAnsi="Times New Roman" w:cs="Times New Roman"/>
        <w:noProof/>
        <w:color w:val="000000"/>
        <w:sz w:val="24"/>
        <w:szCs w:val="24"/>
        <w:bdr w:val="none" w:sz="0" w:space="0" w:color="auto" w:frame="1"/>
        <w:lang w:eastAsia="pt-BR"/>
      </w:rPr>
      <w:drawing>
        <wp:anchor distT="0" distB="0" distL="114300" distR="114300" simplePos="0" relativeHeight="251659264" behindDoc="1" locked="0" layoutInCell="1" allowOverlap="1" wp14:anchorId="2D83D71A" wp14:editId="533F904A">
          <wp:simplePos x="0" y="0"/>
          <wp:positionH relativeFrom="column">
            <wp:posOffset>-353060</wp:posOffset>
          </wp:positionH>
          <wp:positionV relativeFrom="paragraph">
            <wp:posOffset>-68580</wp:posOffset>
          </wp:positionV>
          <wp:extent cx="528955" cy="506730"/>
          <wp:effectExtent l="0" t="0" r="4445" b="7620"/>
          <wp:wrapNone/>
          <wp:docPr id="677274886" name="Imagem 677274886" descr="https://lh3.googleusercontent.com/13V2kReMVSBEtxMMG3nClSwdlPx3S8hENann5lTknazlf5gPhDKwBwLYv5O1-wJOogt2B1yuUVkuPhcmy1MiguP_oLXDs7asRuvDIbOVi_-D2ZeeBs2cvrfrdnS-cfupbGBihwdISIKCSFzig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13V2kReMVSBEtxMMG3nClSwdlPx3S8hENann5lTknazlf5gPhDKwBwLYv5O1-wJOogt2B1yuUVkuPhcmy1MiguP_oLXDs7asRuvDIbOVi_-D2ZeeBs2cvrfrdnS-cfupbGBihwdISIKCSFzig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955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97358">
      <w:rPr>
        <w:rFonts w:ascii="Times New Roman" w:hAnsi="Times New Roman" w:cs="Times New Roman"/>
        <w:b/>
        <w:bCs/>
        <w:sz w:val="24"/>
        <w:szCs w:val="24"/>
      </w:rPr>
      <w:t>UNIVERSIDADE FEDERAL FLUMINENSE</w:t>
    </w:r>
  </w:p>
  <w:p w14:paraId="2FDFD518" w14:textId="29268DE9" w:rsidR="00C97358" w:rsidRPr="00C97358" w:rsidRDefault="00C97358" w:rsidP="00C97358">
    <w:pPr>
      <w:pStyle w:val="Cabealh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C97358">
      <w:rPr>
        <w:rFonts w:ascii="Times New Roman" w:hAnsi="Times New Roman" w:cs="Times New Roman"/>
        <w:b/>
        <w:bCs/>
        <w:sz w:val="24"/>
        <w:szCs w:val="24"/>
      </w:rPr>
      <w:t>ESCOLA DE ENGNEHARIA</w:t>
    </w:r>
  </w:p>
  <w:p w14:paraId="084DA4C0" w14:textId="6D4A998A" w:rsidR="00C97358" w:rsidRPr="00C97358" w:rsidRDefault="00C97358" w:rsidP="00C97358">
    <w:pPr>
      <w:pStyle w:val="Cabealh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C97358">
      <w:rPr>
        <w:rFonts w:ascii="Times New Roman" w:hAnsi="Times New Roman" w:cs="Times New Roman"/>
        <w:b/>
        <w:bCs/>
        <w:sz w:val="24"/>
        <w:szCs w:val="24"/>
      </w:rPr>
      <w:t>PROGRAMA DE PÓS-GRADUAÇÃO EM ENGENHARIA DE PRODU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97587"/>
    <w:multiLevelType w:val="hybridMultilevel"/>
    <w:tmpl w:val="B3AA03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80360"/>
    <w:multiLevelType w:val="multilevel"/>
    <w:tmpl w:val="2E029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E60D66"/>
    <w:multiLevelType w:val="hybridMultilevel"/>
    <w:tmpl w:val="4E5209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17315"/>
    <w:multiLevelType w:val="hybridMultilevel"/>
    <w:tmpl w:val="2AA2F00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344E91"/>
    <w:multiLevelType w:val="hybridMultilevel"/>
    <w:tmpl w:val="351E16F0"/>
    <w:lvl w:ilvl="0" w:tplc="1F1E4B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56A6A"/>
    <w:multiLevelType w:val="hybridMultilevel"/>
    <w:tmpl w:val="2AA2F00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0433F5"/>
    <w:multiLevelType w:val="multilevel"/>
    <w:tmpl w:val="F4FC2FA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AB795E"/>
    <w:multiLevelType w:val="multilevel"/>
    <w:tmpl w:val="C13CC2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E8502A"/>
    <w:multiLevelType w:val="hybridMultilevel"/>
    <w:tmpl w:val="0DD26BF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A850A8"/>
    <w:multiLevelType w:val="hybridMultilevel"/>
    <w:tmpl w:val="A07E8D5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AC3753"/>
    <w:multiLevelType w:val="hybridMultilevel"/>
    <w:tmpl w:val="4EB86EAE"/>
    <w:lvl w:ilvl="0" w:tplc="0416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501A36E4"/>
    <w:multiLevelType w:val="hybridMultilevel"/>
    <w:tmpl w:val="88F8FE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205355"/>
    <w:multiLevelType w:val="hybridMultilevel"/>
    <w:tmpl w:val="4D5AFB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D6B6F"/>
    <w:multiLevelType w:val="multilevel"/>
    <w:tmpl w:val="A724C06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653343"/>
    <w:multiLevelType w:val="hybridMultilevel"/>
    <w:tmpl w:val="94F2A5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F11C42"/>
    <w:multiLevelType w:val="hybridMultilevel"/>
    <w:tmpl w:val="7410FD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240CE3"/>
    <w:multiLevelType w:val="multilevel"/>
    <w:tmpl w:val="659C9D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7BD207BD"/>
    <w:multiLevelType w:val="multilevel"/>
    <w:tmpl w:val="27BCE2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BEC60C7"/>
    <w:multiLevelType w:val="hybridMultilevel"/>
    <w:tmpl w:val="D14C0FF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2306621">
    <w:abstractNumId w:val="8"/>
  </w:num>
  <w:num w:numId="2" w16cid:durableId="606431807">
    <w:abstractNumId w:val="0"/>
  </w:num>
  <w:num w:numId="3" w16cid:durableId="958343749">
    <w:abstractNumId w:val="5"/>
  </w:num>
  <w:num w:numId="4" w16cid:durableId="262222652">
    <w:abstractNumId w:val="11"/>
  </w:num>
  <w:num w:numId="5" w16cid:durableId="1987464748">
    <w:abstractNumId w:val="3"/>
  </w:num>
  <w:num w:numId="6" w16cid:durableId="791703305">
    <w:abstractNumId w:val="9"/>
  </w:num>
  <w:num w:numId="7" w16cid:durableId="1334992848">
    <w:abstractNumId w:val="4"/>
  </w:num>
  <w:num w:numId="8" w16cid:durableId="199781738">
    <w:abstractNumId w:val="10"/>
  </w:num>
  <w:num w:numId="9" w16cid:durableId="1332489627">
    <w:abstractNumId w:val="15"/>
  </w:num>
  <w:num w:numId="10" w16cid:durableId="245504524">
    <w:abstractNumId w:val="12"/>
  </w:num>
  <w:num w:numId="11" w16cid:durableId="265238804">
    <w:abstractNumId w:val="14"/>
  </w:num>
  <w:num w:numId="12" w16cid:durableId="853808946">
    <w:abstractNumId w:val="2"/>
  </w:num>
  <w:num w:numId="13" w16cid:durableId="900680537">
    <w:abstractNumId w:val="16"/>
  </w:num>
  <w:num w:numId="14" w16cid:durableId="33893121">
    <w:abstractNumId w:val="7"/>
  </w:num>
  <w:num w:numId="15" w16cid:durableId="290787996">
    <w:abstractNumId w:val="6"/>
  </w:num>
  <w:num w:numId="16" w16cid:durableId="345442347">
    <w:abstractNumId w:val="13"/>
  </w:num>
  <w:num w:numId="17" w16cid:durableId="874317463">
    <w:abstractNumId w:val="18"/>
  </w:num>
  <w:num w:numId="18" w16cid:durableId="1043167506">
    <w:abstractNumId w:val="1"/>
    <w:lvlOverride w:ilvl="0">
      <w:lvl w:ilvl="0">
        <w:numFmt w:val="lowerLetter"/>
        <w:lvlText w:val="%1."/>
        <w:lvlJc w:val="left"/>
      </w:lvl>
    </w:lvlOverride>
  </w:num>
  <w:num w:numId="19" w16cid:durableId="555698470">
    <w:abstractNumId w:val="17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MzE0MDA0NjE3MjVQ0lEKTi0uzszPAykwNKwFAOjqQ/AtAAAA"/>
  </w:docVars>
  <w:rsids>
    <w:rsidRoot w:val="009658CE"/>
    <w:rsid w:val="0000299A"/>
    <w:rsid w:val="00006F6B"/>
    <w:rsid w:val="00020905"/>
    <w:rsid w:val="00045C68"/>
    <w:rsid w:val="00057683"/>
    <w:rsid w:val="000612BC"/>
    <w:rsid w:val="000613BC"/>
    <w:rsid w:val="000A64B1"/>
    <w:rsid w:val="000E38D5"/>
    <w:rsid w:val="000F7427"/>
    <w:rsid w:val="00103C40"/>
    <w:rsid w:val="001332BA"/>
    <w:rsid w:val="001351FB"/>
    <w:rsid w:val="0016423A"/>
    <w:rsid w:val="00166C1C"/>
    <w:rsid w:val="00192E5E"/>
    <w:rsid w:val="00193B47"/>
    <w:rsid w:val="001A4580"/>
    <w:rsid w:val="001E35FF"/>
    <w:rsid w:val="001F714D"/>
    <w:rsid w:val="0023673C"/>
    <w:rsid w:val="00237D27"/>
    <w:rsid w:val="0024528F"/>
    <w:rsid w:val="00261482"/>
    <w:rsid w:val="00262EF1"/>
    <w:rsid w:val="00263ED7"/>
    <w:rsid w:val="00285CBD"/>
    <w:rsid w:val="00294EBA"/>
    <w:rsid w:val="002A20C3"/>
    <w:rsid w:val="002A54E0"/>
    <w:rsid w:val="002A5754"/>
    <w:rsid w:val="002A69CC"/>
    <w:rsid w:val="002B1D3C"/>
    <w:rsid w:val="002C119D"/>
    <w:rsid w:val="002C4447"/>
    <w:rsid w:val="002D4C77"/>
    <w:rsid w:val="003034DD"/>
    <w:rsid w:val="00303911"/>
    <w:rsid w:val="00310442"/>
    <w:rsid w:val="003145D8"/>
    <w:rsid w:val="00320864"/>
    <w:rsid w:val="00334297"/>
    <w:rsid w:val="0036178B"/>
    <w:rsid w:val="00371FBB"/>
    <w:rsid w:val="00381538"/>
    <w:rsid w:val="00383EC0"/>
    <w:rsid w:val="003B6D35"/>
    <w:rsid w:val="003F005D"/>
    <w:rsid w:val="00403815"/>
    <w:rsid w:val="00432D1C"/>
    <w:rsid w:val="0044444E"/>
    <w:rsid w:val="00456AD6"/>
    <w:rsid w:val="00461FC0"/>
    <w:rsid w:val="00466995"/>
    <w:rsid w:val="00474FAE"/>
    <w:rsid w:val="00485757"/>
    <w:rsid w:val="004912D9"/>
    <w:rsid w:val="0049216D"/>
    <w:rsid w:val="004A5CF4"/>
    <w:rsid w:val="004B1029"/>
    <w:rsid w:val="005044FA"/>
    <w:rsid w:val="005251F1"/>
    <w:rsid w:val="00541D1D"/>
    <w:rsid w:val="00550866"/>
    <w:rsid w:val="0058724A"/>
    <w:rsid w:val="005937A7"/>
    <w:rsid w:val="005B06A7"/>
    <w:rsid w:val="005F07F2"/>
    <w:rsid w:val="005F0E5E"/>
    <w:rsid w:val="00607149"/>
    <w:rsid w:val="00622B69"/>
    <w:rsid w:val="006339FA"/>
    <w:rsid w:val="00641F15"/>
    <w:rsid w:val="00644A4A"/>
    <w:rsid w:val="00662B63"/>
    <w:rsid w:val="0067258A"/>
    <w:rsid w:val="00696679"/>
    <w:rsid w:val="00696FEF"/>
    <w:rsid w:val="006A4251"/>
    <w:rsid w:val="006B6CC1"/>
    <w:rsid w:val="006D26A5"/>
    <w:rsid w:val="007316F0"/>
    <w:rsid w:val="00737E82"/>
    <w:rsid w:val="00745D43"/>
    <w:rsid w:val="00755DE1"/>
    <w:rsid w:val="00760FCC"/>
    <w:rsid w:val="007723EC"/>
    <w:rsid w:val="0078694F"/>
    <w:rsid w:val="00787F59"/>
    <w:rsid w:val="007919AE"/>
    <w:rsid w:val="0079267E"/>
    <w:rsid w:val="00797E83"/>
    <w:rsid w:val="007C0641"/>
    <w:rsid w:val="007C2E23"/>
    <w:rsid w:val="007C7421"/>
    <w:rsid w:val="007E1DF3"/>
    <w:rsid w:val="007E6811"/>
    <w:rsid w:val="008524FD"/>
    <w:rsid w:val="00866CD2"/>
    <w:rsid w:val="0087324B"/>
    <w:rsid w:val="00880379"/>
    <w:rsid w:val="008944CE"/>
    <w:rsid w:val="008A3587"/>
    <w:rsid w:val="008A6E79"/>
    <w:rsid w:val="008B2BDF"/>
    <w:rsid w:val="008B4B7C"/>
    <w:rsid w:val="008B7DFD"/>
    <w:rsid w:val="008C5E18"/>
    <w:rsid w:val="008D2066"/>
    <w:rsid w:val="008E29C7"/>
    <w:rsid w:val="008F064D"/>
    <w:rsid w:val="00904CB3"/>
    <w:rsid w:val="00941840"/>
    <w:rsid w:val="0096475D"/>
    <w:rsid w:val="009658CE"/>
    <w:rsid w:val="0096710D"/>
    <w:rsid w:val="00970DE8"/>
    <w:rsid w:val="009B53D6"/>
    <w:rsid w:val="009D4C20"/>
    <w:rsid w:val="009D55FE"/>
    <w:rsid w:val="009E2C5A"/>
    <w:rsid w:val="009E3700"/>
    <w:rsid w:val="009E678D"/>
    <w:rsid w:val="009F5499"/>
    <w:rsid w:val="00A201F5"/>
    <w:rsid w:val="00A21753"/>
    <w:rsid w:val="00A23153"/>
    <w:rsid w:val="00A2351E"/>
    <w:rsid w:val="00A31FE2"/>
    <w:rsid w:val="00A372C5"/>
    <w:rsid w:val="00A73F45"/>
    <w:rsid w:val="00A81073"/>
    <w:rsid w:val="00A93B0C"/>
    <w:rsid w:val="00A94E5D"/>
    <w:rsid w:val="00AA587F"/>
    <w:rsid w:val="00AB1D77"/>
    <w:rsid w:val="00AD31C8"/>
    <w:rsid w:val="00B00892"/>
    <w:rsid w:val="00B13CEB"/>
    <w:rsid w:val="00B21C8F"/>
    <w:rsid w:val="00B24DAD"/>
    <w:rsid w:val="00B27117"/>
    <w:rsid w:val="00B330BF"/>
    <w:rsid w:val="00B425B7"/>
    <w:rsid w:val="00B43DFC"/>
    <w:rsid w:val="00B4783E"/>
    <w:rsid w:val="00B85C03"/>
    <w:rsid w:val="00BB66BC"/>
    <w:rsid w:val="00BC695C"/>
    <w:rsid w:val="00BD39BC"/>
    <w:rsid w:val="00BD6AC2"/>
    <w:rsid w:val="00BE7FB1"/>
    <w:rsid w:val="00BF15C6"/>
    <w:rsid w:val="00BF201A"/>
    <w:rsid w:val="00C000AF"/>
    <w:rsid w:val="00C02290"/>
    <w:rsid w:val="00C06C3B"/>
    <w:rsid w:val="00C164DF"/>
    <w:rsid w:val="00C24C45"/>
    <w:rsid w:val="00C26109"/>
    <w:rsid w:val="00C30F2B"/>
    <w:rsid w:val="00C33F3B"/>
    <w:rsid w:val="00C33F3D"/>
    <w:rsid w:val="00C34D0F"/>
    <w:rsid w:val="00C41633"/>
    <w:rsid w:val="00C5097B"/>
    <w:rsid w:val="00C60B97"/>
    <w:rsid w:val="00C767B1"/>
    <w:rsid w:val="00C97358"/>
    <w:rsid w:val="00CA1D4E"/>
    <w:rsid w:val="00CB2BBF"/>
    <w:rsid w:val="00CB2E62"/>
    <w:rsid w:val="00CC32ED"/>
    <w:rsid w:val="00CF30A6"/>
    <w:rsid w:val="00D02C60"/>
    <w:rsid w:val="00D072FA"/>
    <w:rsid w:val="00D24157"/>
    <w:rsid w:val="00D43DD3"/>
    <w:rsid w:val="00D64DE8"/>
    <w:rsid w:val="00DA3AA6"/>
    <w:rsid w:val="00DD7A9C"/>
    <w:rsid w:val="00DF0640"/>
    <w:rsid w:val="00E00485"/>
    <w:rsid w:val="00E03810"/>
    <w:rsid w:val="00E12AA0"/>
    <w:rsid w:val="00E164EB"/>
    <w:rsid w:val="00E21EED"/>
    <w:rsid w:val="00E415DB"/>
    <w:rsid w:val="00E5076D"/>
    <w:rsid w:val="00E52D23"/>
    <w:rsid w:val="00E5680C"/>
    <w:rsid w:val="00E670E3"/>
    <w:rsid w:val="00E84CF4"/>
    <w:rsid w:val="00EA4599"/>
    <w:rsid w:val="00EA7906"/>
    <w:rsid w:val="00EB53EF"/>
    <w:rsid w:val="00EC67A9"/>
    <w:rsid w:val="00EC7419"/>
    <w:rsid w:val="00ED1C75"/>
    <w:rsid w:val="00EE0D6B"/>
    <w:rsid w:val="00EE6C16"/>
    <w:rsid w:val="00F14EBA"/>
    <w:rsid w:val="00F2009D"/>
    <w:rsid w:val="00F24DB9"/>
    <w:rsid w:val="00F86296"/>
    <w:rsid w:val="00F87219"/>
    <w:rsid w:val="00FA06E6"/>
    <w:rsid w:val="00FC0C49"/>
    <w:rsid w:val="00FC4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AC79559"/>
  <w15:docId w15:val="{DFE827B4-CBC0-49B9-96E3-1F603526A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EBA"/>
  </w:style>
  <w:style w:type="paragraph" w:styleId="Ttulo1">
    <w:name w:val="heading 1"/>
    <w:basedOn w:val="Normal"/>
    <w:next w:val="Normal"/>
    <w:link w:val="Ttulo1Char"/>
    <w:qFormat/>
    <w:rsid w:val="00485757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  <w:u w:val="single"/>
      <w:lang w:eastAsia="pt-BR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62B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64DE8"/>
    <w:pPr>
      <w:ind w:left="720"/>
      <w:contextualSpacing/>
    </w:pPr>
  </w:style>
  <w:style w:type="table" w:styleId="Tabelacomgrade">
    <w:name w:val="Table Grid"/>
    <w:basedOn w:val="Tabelanormal"/>
    <w:uiPriority w:val="39"/>
    <w:rsid w:val="006725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0A64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A64B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A64B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A64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A64B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A6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A64B1"/>
    <w:rPr>
      <w:rFonts w:ascii="Segoe UI" w:hAnsi="Segoe UI" w:cs="Segoe UI"/>
      <w:sz w:val="18"/>
      <w:szCs w:val="18"/>
    </w:rPr>
  </w:style>
  <w:style w:type="paragraph" w:styleId="Reviso">
    <w:name w:val="Revision"/>
    <w:hidden/>
    <w:uiPriority w:val="99"/>
    <w:semiHidden/>
    <w:rsid w:val="002A69CC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8E29C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E29C7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485757"/>
    <w:rPr>
      <w:rFonts w:ascii="Times New Roman" w:eastAsia="Times New Roman" w:hAnsi="Times New Roman" w:cs="Times New Roman"/>
      <w:b/>
      <w:sz w:val="28"/>
      <w:szCs w:val="20"/>
      <w:u w:val="single"/>
      <w:lang w:eastAsia="pt-BR"/>
    </w:rPr>
  </w:style>
  <w:style w:type="paragraph" w:styleId="Lista">
    <w:name w:val="List"/>
    <w:basedOn w:val="Normal"/>
    <w:rsid w:val="00485757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SemEspaamento">
    <w:name w:val="No Spacing"/>
    <w:uiPriority w:val="1"/>
    <w:qFormat/>
    <w:rsid w:val="00FC0C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paragraph" w:styleId="Corpodetexto">
    <w:name w:val="Body Text"/>
    <w:basedOn w:val="Normal"/>
    <w:link w:val="CorpodetextoChar"/>
    <w:rsid w:val="00FC0C49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17"/>
      <w:szCs w:val="17"/>
      <w:lang w:val="pt-PT" w:eastAsia="pt-BR"/>
    </w:rPr>
  </w:style>
  <w:style w:type="character" w:customStyle="1" w:styleId="CorpodetextoChar">
    <w:name w:val="Corpo de texto Char"/>
    <w:basedOn w:val="Fontepargpadro"/>
    <w:link w:val="Corpodetexto"/>
    <w:rsid w:val="00FC0C49"/>
    <w:rPr>
      <w:rFonts w:ascii="Tahoma" w:eastAsia="Times New Roman" w:hAnsi="Tahoma" w:cs="Tahoma"/>
      <w:sz w:val="17"/>
      <w:szCs w:val="17"/>
      <w:lang w:val="pt-PT" w:eastAsia="pt-BR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87324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22B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62B6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bealho">
    <w:name w:val="header"/>
    <w:basedOn w:val="Normal"/>
    <w:link w:val="CabealhoChar"/>
    <w:uiPriority w:val="99"/>
    <w:unhideWhenUsed/>
    <w:rsid w:val="00474F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74FAE"/>
  </w:style>
  <w:style w:type="paragraph" w:styleId="Rodap">
    <w:name w:val="footer"/>
    <w:basedOn w:val="Normal"/>
    <w:link w:val="RodapChar"/>
    <w:uiPriority w:val="99"/>
    <w:unhideWhenUsed/>
    <w:rsid w:val="00474F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74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69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1157">
          <w:marLeft w:val="-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6343">
          <w:marLeft w:val="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80655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1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521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5597">
          <w:marLeft w:val="-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11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00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531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60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461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1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AA026-0748-481F-95F8-61F7A8E64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8</Words>
  <Characters>886</Characters>
  <Application>Microsoft Office Word</Application>
  <DocSecurity>0</DocSecurity>
  <Lines>73</Lines>
  <Paragraphs>2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Morais</dc:creator>
  <cp:lastModifiedBy>Guilherme Souza</cp:lastModifiedBy>
  <cp:revision>17</cp:revision>
  <dcterms:created xsi:type="dcterms:W3CDTF">2023-01-19T19:12:00Z</dcterms:created>
  <dcterms:modified xsi:type="dcterms:W3CDTF">2024-02-26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0ba897671bc614b7c0f8296b73e4c6fb5980f89d90f86662ec594164270544</vt:lpwstr>
  </property>
</Properties>
</file>